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57">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8">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6">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7">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8">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3">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4">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6">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7">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8">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9">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1">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2">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3">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9">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0">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1">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31b0c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b8d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2973c8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ad009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10:26:18Z</dcterms:created>
  <dcterms:modified xsi:type="dcterms:W3CDTF">2018-11-17T10:26:18Z</dcterms:modified>
</cp:coreProperties>
</file>